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05"/>
        <w:gridCol w:w="1890"/>
        <w:gridCol w:w="1255"/>
      </w:tblGrid>
      <w:tr w:rsidR="009101BB" w:rsidRPr="00945E5B" w14:paraId="56F39D5A" w14:textId="77777777" w:rsidTr="009101BB">
        <w:trPr>
          <w:trHeight w:val="530"/>
          <w:jc w:val="center"/>
        </w:trPr>
        <w:tc>
          <w:tcPr>
            <w:tcW w:w="9350" w:type="dxa"/>
            <w:gridSpan w:val="3"/>
            <w:shd w:val="clear" w:color="auto" w:fill="D9D9D9" w:themeFill="background1" w:themeFillShade="D9"/>
          </w:tcPr>
          <w:p w14:paraId="0AB5F375" w14:textId="77777777" w:rsidR="009101BB" w:rsidRPr="00945E5B" w:rsidRDefault="009101BB" w:rsidP="009101BB">
            <w:pPr>
              <w:tabs>
                <w:tab w:val="left" w:pos="7807"/>
              </w:tabs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Executive Committee of the University Senate (ECUS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6615F8DA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5B4AC7">
              <w:rPr>
                <w:rFonts w:cstheme="minorHAnsi"/>
              </w:rPr>
              <w:t>Apri1 14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787446">
              <w:rPr>
                <w:rFonts w:cstheme="minorHAnsi"/>
              </w:rPr>
              <w:t>3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2:00 PM</w:t>
            </w:r>
          </w:p>
          <w:p w14:paraId="1CD5F3B8" w14:textId="707E2CEB" w:rsidR="009101BB" w:rsidRPr="00945E5B" w:rsidRDefault="006F26D1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9101BB">
        <w:trPr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255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024221">
        <w:trPr>
          <w:jc w:val="center"/>
        </w:trPr>
        <w:tc>
          <w:tcPr>
            <w:tcW w:w="620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1890" w:type="dxa"/>
          </w:tcPr>
          <w:p w14:paraId="4C11C9FD" w14:textId="21349CED" w:rsidR="00E17696" w:rsidRPr="00945E5B" w:rsidRDefault="005E5383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024221">
        <w:trPr>
          <w:jc w:val="center"/>
        </w:trPr>
        <w:tc>
          <w:tcPr>
            <w:tcW w:w="6205" w:type="dxa"/>
          </w:tcPr>
          <w:p w14:paraId="1CE3722A" w14:textId="4AE33C6F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1890" w:type="dxa"/>
          </w:tcPr>
          <w:p w14:paraId="5C9F8953" w14:textId="73F86DAD" w:rsidR="00FB5AC6" w:rsidRPr="00945E5B" w:rsidRDefault="005E5383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024221">
        <w:trPr>
          <w:jc w:val="center"/>
        </w:trPr>
        <w:tc>
          <w:tcPr>
            <w:tcW w:w="6205" w:type="dxa"/>
          </w:tcPr>
          <w:p w14:paraId="77F01ECF" w14:textId="408F19C2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 xml:space="preserve">ECUS Minutes </w:t>
            </w:r>
            <w:r w:rsidR="00736671">
              <w:rPr>
                <w:rFonts w:cstheme="minorHAnsi"/>
              </w:rPr>
              <w:t>March 3</w:t>
            </w:r>
            <w:r w:rsidR="007569B0">
              <w:rPr>
                <w:rFonts w:cstheme="minorHAnsi"/>
              </w:rPr>
              <w:t>, 202</w:t>
            </w:r>
            <w:r w:rsidR="00924F47">
              <w:rPr>
                <w:rFonts w:cstheme="minorHAnsi"/>
              </w:rPr>
              <w:t>3</w:t>
            </w:r>
          </w:p>
        </w:tc>
        <w:tc>
          <w:tcPr>
            <w:tcW w:w="189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255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024221">
        <w:trPr>
          <w:jc w:val="center"/>
        </w:trPr>
        <w:tc>
          <w:tcPr>
            <w:tcW w:w="6205" w:type="dxa"/>
          </w:tcPr>
          <w:p w14:paraId="7FC80E22" w14:textId="18489ECD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</w:t>
            </w:r>
          </w:p>
        </w:tc>
        <w:tc>
          <w:tcPr>
            <w:tcW w:w="1890" w:type="dxa"/>
          </w:tcPr>
          <w:p w14:paraId="38D32065" w14:textId="1CB59F82" w:rsidR="00A07BBB" w:rsidRPr="00945E5B" w:rsidRDefault="005E5383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024221">
        <w:trPr>
          <w:jc w:val="center"/>
        </w:trPr>
        <w:tc>
          <w:tcPr>
            <w:tcW w:w="6205" w:type="dxa"/>
          </w:tcPr>
          <w:p w14:paraId="4283F719" w14:textId="7C8E7199" w:rsidR="00D91DC2" w:rsidRPr="007158DA" w:rsidRDefault="00A07BBB" w:rsidP="007158DA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 Elect</w:t>
            </w:r>
          </w:p>
        </w:tc>
        <w:tc>
          <w:tcPr>
            <w:tcW w:w="1890" w:type="dxa"/>
          </w:tcPr>
          <w:p w14:paraId="5BAB6527" w14:textId="3C6CF141" w:rsidR="00A07BBB" w:rsidRPr="00945E5B" w:rsidRDefault="00C44395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55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454F4B3E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A07BBB" w:rsidRPr="00945E5B" w:rsidRDefault="00A07BBB" w:rsidP="00A07BBB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62A78588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4FBA9E14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C44395" w:rsidRPr="00945E5B" w14:paraId="1CC2F222" w14:textId="77777777" w:rsidTr="00C04F24">
        <w:trPr>
          <w:trHeight w:val="251"/>
          <w:jc w:val="center"/>
        </w:trPr>
        <w:tc>
          <w:tcPr>
            <w:tcW w:w="6205" w:type="dxa"/>
          </w:tcPr>
          <w:p w14:paraId="0E6E68E8" w14:textId="70C7CC64" w:rsidR="00C44395" w:rsidRPr="007816AF" w:rsidRDefault="00C44395" w:rsidP="00C44395">
            <w:pPr>
              <w:rPr>
                <w:rFonts w:cstheme="minorHAnsi"/>
              </w:rPr>
            </w:pPr>
            <w:r>
              <w:rPr>
                <w:rFonts w:cstheme="minorHAnsi"/>
              </w:rPr>
              <w:t>Governance Calendar 2023-2024</w:t>
            </w:r>
          </w:p>
        </w:tc>
        <w:tc>
          <w:tcPr>
            <w:tcW w:w="1890" w:type="dxa"/>
          </w:tcPr>
          <w:p w14:paraId="3CBB3D0F" w14:textId="1C1C6F83" w:rsidR="00C44395" w:rsidRDefault="00C44395" w:rsidP="00C44395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76224BCD" w14:textId="5717F393" w:rsidR="00C44395" w:rsidRDefault="00736671" w:rsidP="00C44395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C44395" w:rsidRPr="00945E5B" w14:paraId="37FC6E44" w14:textId="77777777" w:rsidTr="00C04F24">
        <w:trPr>
          <w:trHeight w:val="251"/>
          <w:jc w:val="center"/>
        </w:trPr>
        <w:tc>
          <w:tcPr>
            <w:tcW w:w="6205" w:type="dxa"/>
          </w:tcPr>
          <w:p w14:paraId="6CA3701C" w14:textId="0C5841C1" w:rsidR="00C44395" w:rsidRDefault="00C44395" w:rsidP="00C44395">
            <w:pPr>
              <w:rPr>
                <w:rFonts w:cstheme="minorHAnsi"/>
              </w:rPr>
            </w:pPr>
            <w:r>
              <w:t>Parliamentarian needed for 2023-2024</w:t>
            </w:r>
          </w:p>
        </w:tc>
        <w:tc>
          <w:tcPr>
            <w:tcW w:w="1890" w:type="dxa"/>
          </w:tcPr>
          <w:p w14:paraId="5510CC58" w14:textId="3BE8FC2C" w:rsidR="00C44395" w:rsidRDefault="00C44395" w:rsidP="00C44395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55" w:type="dxa"/>
          </w:tcPr>
          <w:p w14:paraId="007C34A6" w14:textId="7E2195AA" w:rsidR="00C44395" w:rsidRDefault="00C44395" w:rsidP="00C44395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C44395" w:rsidRPr="00945E5B" w14:paraId="4EF3EC43" w14:textId="77777777" w:rsidTr="00C04F24">
        <w:trPr>
          <w:trHeight w:val="251"/>
          <w:jc w:val="center"/>
        </w:trPr>
        <w:tc>
          <w:tcPr>
            <w:tcW w:w="6205" w:type="dxa"/>
          </w:tcPr>
          <w:p w14:paraId="24EE0264" w14:textId="77777777" w:rsidR="00C44395" w:rsidRDefault="00C44395" w:rsidP="00C44395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59DE7711" w14:textId="77777777" w:rsidR="00C44395" w:rsidRDefault="00C44395" w:rsidP="00C44395">
            <w:pPr>
              <w:rPr>
                <w:rFonts w:cstheme="minorHAnsi"/>
              </w:rPr>
            </w:pPr>
          </w:p>
        </w:tc>
        <w:tc>
          <w:tcPr>
            <w:tcW w:w="1255" w:type="dxa"/>
          </w:tcPr>
          <w:p w14:paraId="468A9E9E" w14:textId="77777777" w:rsidR="00C44395" w:rsidRDefault="00C44395" w:rsidP="00C44395">
            <w:pPr>
              <w:rPr>
                <w:rFonts w:cstheme="minorHAnsi"/>
              </w:rPr>
            </w:pPr>
          </w:p>
        </w:tc>
      </w:tr>
      <w:tr w:rsidR="00C44395" w:rsidRPr="00945E5B" w14:paraId="73251D1D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C44395" w:rsidRPr="00945E5B" w:rsidRDefault="00C44395" w:rsidP="00C44395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5A1225D9" w14:textId="77777777" w:rsidR="00C44395" w:rsidRPr="00945E5B" w:rsidRDefault="00C44395" w:rsidP="00C44395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0542EA59" w14:textId="0B35F896" w:rsidR="00C44395" w:rsidRPr="00945E5B" w:rsidRDefault="00C44395" w:rsidP="00C44395">
            <w:pPr>
              <w:rPr>
                <w:rFonts w:cstheme="minorHAnsi"/>
              </w:rPr>
            </w:pPr>
          </w:p>
        </w:tc>
      </w:tr>
      <w:tr w:rsidR="00C44395" w:rsidRPr="00945E5B" w:rsidDel="00605F56" w14:paraId="5898C22B" w14:textId="77777777" w:rsidTr="00BF0FEC">
        <w:trPr>
          <w:trHeight w:val="260"/>
          <w:jc w:val="center"/>
        </w:trPr>
        <w:tc>
          <w:tcPr>
            <w:tcW w:w="6205" w:type="dxa"/>
          </w:tcPr>
          <w:p w14:paraId="69EA97DF" w14:textId="4BCD1A88" w:rsidR="00C44395" w:rsidRDefault="00C44395" w:rsidP="00C44395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67D12A0A" w14:textId="51628675" w:rsidR="00C44395" w:rsidRDefault="00C44395" w:rsidP="00C44395">
            <w:pPr>
              <w:rPr>
                <w:rFonts w:cstheme="minorHAnsi"/>
              </w:rPr>
            </w:pPr>
          </w:p>
        </w:tc>
        <w:tc>
          <w:tcPr>
            <w:tcW w:w="1255" w:type="dxa"/>
          </w:tcPr>
          <w:p w14:paraId="5E46AE47" w14:textId="0E042DED" w:rsidR="00C44395" w:rsidRPr="00945E5B" w:rsidRDefault="00C44395" w:rsidP="00C44395">
            <w:pPr>
              <w:rPr>
                <w:rFonts w:cstheme="minorHAnsi"/>
              </w:rPr>
            </w:pPr>
          </w:p>
        </w:tc>
      </w:tr>
      <w:tr w:rsidR="00C44395" w:rsidRPr="00945E5B" w14:paraId="4A30249D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C44395" w:rsidRPr="00945E5B" w:rsidRDefault="00C44395" w:rsidP="00C4439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69B3A0DD" w14:textId="77777777" w:rsidR="00C44395" w:rsidRPr="00945E5B" w:rsidRDefault="00C44395" w:rsidP="00C44395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2B2F21CB" w14:textId="77777777" w:rsidR="00C44395" w:rsidRPr="00945E5B" w:rsidRDefault="00C44395" w:rsidP="00C44395">
            <w:pPr>
              <w:rPr>
                <w:rFonts w:cstheme="minorHAnsi"/>
              </w:rPr>
            </w:pPr>
          </w:p>
        </w:tc>
      </w:tr>
      <w:tr w:rsidR="00C44395" w:rsidRPr="00945E5B" w14:paraId="742C87BE" w14:textId="77777777" w:rsidTr="00AB5457">
        <w:trPr>
          <w:jc w:val="center"/>
        </w:trPr>
        <w:tc>
          <w:tcPr>
            <w:tcW w:w="6205" w:type="dxa"/>
            <w:shd w:val="clear" w:color="auto" w:fill="auto"/>
          </w:tcPr>
          <w:p w14:paraId="3391DABB" w14:textId="77777777" w:rsidR="00C44395" w:rsidRDefault="00C44395" w:rsidP="00C44395">
            <w:pPr>
              <w:rPr>
                <w:rFonts w:cstheme="minorHAnsi"/>
                <w:b/>
              </w:rPr>
            </w:pPr>
          </w:p>
        </w:tc>
        <w:tc>
          <w:tcPr>
            <w:tcW w:w="1890" w:type="dxa"/>
            <w:shd w:val="clear" w:color="auto" w:fill="auto"/>
          </w:tcPr>
          <w:p w14:paraId="7D8119B6" w14:textId="77777777" w:rsidR="00C44395" w:rsidRPr="00945E5B" w:rsidRDefault="00C44395" w:rsidP="00C44395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auto"/>
          </w:tcPr>
          <w:p w14:paraId="5CC45CE4" w14:textId="77777777" w:rsidR="00C44395" w:rsidRPr="00945E5B" w:rsidRDefault="00C44395" w:rsidP="00C44395">
            <w:pPr>
              <w:rPr>
                <w:rFonts w:cstheme="minorHAnsi"/>
              </w:rPr>
            </w:pPr>
          </w:p>
        </w:tc>
      </w:tr>
      <w:tr w:rsidR="00C44395" w:rsidRPr="00945E5B" w14:paraId="1B675E18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C44395" w:rsidRPr="00945E5B" w:rsidRDefault="00C44395" w:rsidP="00C44395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7834FDF" w14:textId="77777777" w:rsidR="00C44395" w:rsidRPr="00945E5B" w:rsidRDefault="00C44395" w:rsidP="00C44395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539BCF2A" w14:textId="77777777" w:rsidR="00C44395" w:rsidRPr="00945E5B" w:rsidRDefault="00C44395" w:rsidP="00C44395">
            <w:pPr>
              <w:rPr>
                <w:rFonts w:cstheme="minorHAnsi"/>
              </w:rPr>
            </w:pPr>
          </w:p>
        </w:tc>
      </w:tr>
      <w:tr w:rsidR="00C44395" w:rsidRPr="00945E5B" w14:paraId="2F3E4E53" w14:textId="77777777" w:rsidTr="00024221">
        <w:trPr>
          <w:jc w:val="center"/>
        </w:trPr>
        <w:tc>
          <w:tcPr>
            <w:tcW w:w="6205" w:type="dxa"/>
          </w:tcPr>
          <w:p w14:paraId="49F643AD" w14:textId="59C051DB" w:rsidR="00C44395" w:rsidRPr="00B75535" w:rsidRDefault="00C44395" w:rsidP="00C44395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1890" w:type="dxa"/>
          </w:tcPr>
          <w:p w14:paraId="078F3212" w14:textId="42113133" w:rsidR="00C44395" w:rsidRDefault="00C44395" w:rsidP="00C44395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1B80976F" w14:textId="289947EC" w:rsidR="00C44395" w:rsidRDefault="00C44395" w:rsidP="00C44395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C44395" w:rsidRPr="00945E5B" w14:paraId="2D506CA4" w14:textId="77777777" w:rsidTr="00024221">
        <w:trPr>
          <w:jc w:val="center"/>
        </w:trPr>
        <w:tc>
          <w:tcPr>
            <w:tcW w:w="6205" w:type="dxa"/>
          </w:tcPr>
          <w:p w14:paraId="2537DA46" w14:textId="3047E54C" w:rsidR="00C44395" w:rsidRDefault="00C44395" w:rsidP="00C44395">
            <w:pPr>
              <w:rPr>
                <w:rFonts w:cstheme="minorHAnsi"/>
              </w:rPr>
            </w:pPr>
            <w:r>
              <w:rPr>
                <w:rFonts w:cstheme="minorHAnsi"/>
              </w:rPr>
              <w:t>Recognition certificates</w:t>
            </w:r>
          </w:p>
        </w:tc>
        <w:tc>
          <w:tcPr>
            <w:tcW w:w="1890" w:type="dxa"/>
          </w:tcPr>
          <w:p w14:paraId="6ABD8153" w14:textId="235018B6" w:rsidR="00C44395" w:rsidRDefault="00C44395" w:rsidP="00C44395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03173B73" w14:textId="52D0BB1C" w:rsidR="00C44395" w:rsidRDefault="00C44395" w:rsidP="00C44395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C44395" w:rsidRPr="00945E5B" w14:paraId="453D2938" w14:textId="77777777" w:rsidTr="00024221">
        <w:trPr>
          <w:jc w:val="center"/>
        </w:trPr>
        <w:tc>
          <w:tcPr>
            <w:tcW w:w="6205" w:type="dxa"/>
          </w:tcPr>
          <w:p w14:paraId="059992BB" w14:textId="5A1267EB" w:rsidR="00C44395" w:rsidRDefault="00C44395" w:rsidP="00C44395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6F9EBF5C" w14:textId="6E980C07" w:rsidR="00C44395" w:rsidRDefault="00C44395" w:rsidP="00C44395">
            <w:pPr>
              <w:rPr>
                <w:rFonts w:cstheme="minorHAnsi"/>
              </w:rPr>
            </w:pPr>
          </w:p>
        </w:tc>
        <w:tc>
          <w:tcPr>
            <w:tcW w:w="1255" w:type="dxa"/>
          </w:tcPr>
          <w:p w14:paraId="38202BCD" w14:textId="14AA9162" w:rsidR="00C44395" w:rsidRDefault="00C44395" w:rsidP="00C44395">
            <w:pPr>
              <w:rPr>
                <w:rFonts w:cstheme="minorHAnsi"/>
              </w:rPr>
            </w:pP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DD225A7" w14:textId="77777777" w:rsidR="00F01065" w:rsidRPr="00945E5B" w:rsidRDefault="00F01065" w:rsidP="002E32EF">
      <w:pPr>
        <w:spacing w:after="0" w:line="240" w:lineRule="auto"/>
        <w:ind w:left="450" w:hanging="450"/>
        <w:rPr>
          <w:rFonts w:cstheme="minorHAnsi"/>
          <w:b/>
        </w:rPr>
      </w:pPr>
      <w:r w:rsidRPr="00945E5B">
        <w:rPr>
          <w:rFonts w:cstheme="minorHAnsi"/>
          <w:b/>
        </w:rPr>
        <w:t>CALENDAR</w:t>
      </w:r>
    </w:p>
    <w:p w14:paraId="06D1B512" w14:textId="77777777" w:rsidR="00736671" w:rsidRDefault="006F26D1" w:rsidP="00736671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bookmarkStart w:id="0" w:name="_Hlk126221363"/>
      <w:bookmarkStart w:id="1" w:name="_Hlk131754897"/>
      <w:r w:rsidRPr="006F26D1">
        <w:rPr>
          <w:rFonts w:cstheme="minorHAnsi"/>
          <w:iCs/>
        </w:rPr>
        <w:t xml:space="preserve">Friday </w:t>
      </w:r>
      <w:r w:rsidR="00C44395" w:rsidRPr="00C44395">
        <w:rPr>
          <w:rFonts w:cstheme="minorHAnsi"/>
          <w:iCs/>
        </w:rPr>
        <w:t xml:space="preserve">28 Apr 2023 </w:t>
      </w:r>
      <w:r w:rsidR="00C44395" w:rsidRPr="00C44395">
        <w:rPr>
          <w:rFonts w:cstheme="minorHAnsi"/>
          <w:b/>
          <w:bCs/>
          <w:iCs/>
          <w:u w:val="single"/>
        </w:rPr>
        <w:t>2:00-3:15pm</w:t>
      </w:r>
      <w:r w:rsidR="00C44395">
        <w:rPr>
          <w:rFonts w:cstheme="minorHAnsi"/>
          <w:iCs/>
        </w:rPr>
        <w:t xml:space="preserve"> </w:t>
      </w:r>
      <w:r w:rsidRPr="006F26D1">
        <w:rPr>
          <w:rFonts w:cstheme="minorHAnsi"/>
          <w:iCs/>
        </w:rPr>
        <w:t>Arts &amp; Sciences 272: University Senate</w:t>
      </w:r>
      <w:bookmarkEnd w:id="0"/>
    </w:p>
    <w:p w14:paraId="4DC35D7B" w14:textId="3F179591" w:rsidR="00736671" w:rsidRPr="00736671" w:rsidRDefault="00736671" w:rsidP="00736671">
      <w:pPr>
        <w:spacing w:after="0" w:line="240" w:lineRule="auto"/>
        <w:rPr>
          <w:rFonts w:cstheme="minorHAnsi"/>
          <w:iCs/>
          <w:u w:val="single"/>
        </w:rPr>
      </w:pPr>
      <w:r w:rsidRPr="00736671">
        <w:rPr>
          <w:rFonts w:cstheme="minorHAnsi"/>
          <w:iCs/>
          <w:u w:val="single"/>
        </w:rPr>
        <w:t>2023-24 University Senate</w:t>
      </w:r>
    </w:p>
    <w:p w14:paraId="314C833E" w14:textId="473DF795" w:rsidR="00736671" w:rsidRPr="00736671" w:rsidRDefault="00736671" w:rsidP="00736671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r w:rsidRPr="00736671">
        <w:rPr>
          <w:rFonts w:cstheme="minorHAnsi"/>
          <w:iCs/>
        </w:rPr>
        <w:t>Friday 28 Apr 2023 3:30-4:45pm Arts &amp; Sciences 272: University Senate Organizational Meeting</w:t>
      </w:r>
      <w:bookmarkEnd w:id="1"/>
    </w:p>
    <w:sectPr w:rsidR="00736671" w:rsidRPr="00736671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EC6FAC"/>
    <w:multiLevelType w:val="hybridMultilevel"/>
    <w:tmpl w:val="03529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9576501">
    <w:abstractNumId w:val="8"/>
  </w:num>
  <w:num w:numId="2" w16cid:durableId="847401968">
    <w:abstractNumId w:val="32"/>
  </w:num>
  <w:num w:numId="3" w16cid:durableId="1576890872">
    <w:abstractNumId w:val="10"/>
  </w:num>
  <w:num w:numId="4" w16cid:durableId="1968537085">
    <w:abstractNumId w:val="12"/>
  </w:num>
  <w:num w:numId="5" w16cid:durableId="170611723">
    <w:abstractNumId w:val="29"/>
  </w:num>
  <w:num w:numId="6" w16cid:durableId="667749479">
    <w:abstractNumId w:val="4"/>
  </w:num>
  <w:num w:numId="7" w16cid:durableId="177501089">
    <w:abstractNumId w:val="18"/>
  </w:num>
  <w:num w:numId="8" w16cid:durableId="830021835">
    <w:abstractNumId w:val="21"/>
  </w:num>
  <w:num w:numId="9" w16cid:durableId="939876426">
    <w:abstractNumId w:val="35"/>
  </w:num>
  <w:num w:numId="10" w16cid:durableId="111478388">
    <w:abstractNumId w:val="0"/>
  </w:num>
  <w:num w:numId="11" w16cid:durableId="1350570398">
    <w:abstractNumId w:val="19"/>
  </w:num>
  <w:num w:numId="12" w16cid:durableId="950015100">
    <w:abstractNumId w:val="37"/>
  </w:num>
  <w:num w:numId="13" w16cid:durableId="2072656273">
    <w:abstractNumId w:val="17"/>
  </w:num>
  <w:num w:numId="14" w16cid:durableId="1714111811">
    <w:abstractNumId w:val="5"/>
  </w:num>
  <w:num w:numId="15" w16cid:durableId="176694760">
    <w:abstractNumId w:val="25"/>
  </w:num>
  <w:num w:numId="16" w16cid:durableId="1033462778">
    <w:abstractNumId w:val="23"/>
  </w:num>
  <w:num w:numId="17" w16cid:durableId="1141002237">
    <w:abstractNumId w:val="14"/>
  </w:num>
  <w:num w:numId="18" w16cid:durableId="941885570">
    <w:abstractNumId w:val="36"/>
  </w:num>
  <w:num w:numId="19" w16cid:durableId="966011723">
    <w:abstractNumId w:val="1"/>
  </w:num>
  <w:num w:numId="20" w16cid:durableId="596445573">
    <w:abstractNumId w:val="22"/>
  </w:num>
  <w:num w:numId="21" w16cid:durableId="887958465">
    <w:abstractNumId w:val="30"/>
  </w:num>
  <w:num w:numId="22" w16cid:durableId="1858541032">
    <w:abstractNumId w:val="38"/>
  </w:num>
  <w:num w:numId="23" w16cid:durableId="932206464">
    <w:abstractNumId w:val="24"/>
  </w:num>
  <w:num w:numId="24" w16cid:durableId="288321394">
    <w:abstractNumId w:val="20"/>
  </w:num>
  <w:num w:numId="25" w16cid:durableId="357004590">
    <w:abstractNumId w:val="3"/>
  </w:num>
  <w:num w:numId="26" w16cid:durableId="579412150">
    <w:abstractNumId w:val="27"/>
  </w:num>
  <w:num w:numId="27" w16cid:durableId="536087019">
    <w:abstractNumId w:val="6"/>
  </w:num>
  <w:num w:numId="28" w16cid:durableId="1772552200">
    <w:abstractNumId w:val="13"/>
  </w:num>
  <w:num w:numId="29" w16cid:durableId="1994675025">
    <w:abstractNumId w:val="26"/>
  </w:num>
  <w:num w:numId="30" w16cid:durableId="1642343213">
    <w:abstractNumId w:val="15"/>
  </w:num>
  <w:num w:numId="31" w16cid:durableId="960385350">
    <w:abstractNumId w:val="34"/>
  </w:num>
  <w:num w:numId="32" w16cid:durableId="1285649249">
    <w:abstractNumId w:val="33"/>
  </w:num>
  <w:num w:numId="33" w16cid:durableId="1074468521">
    <w:abstractNumId w:val="9"/>
  </w:num>
  <w:num w:numId="34" w16cid:durableId="337511975">
    <w:abstractNumId w:val="2"/>
  </w:num>
  <w:num w:numId="35" w16cid:durableId="1645114436">
    <w:abstractNumId w:val="7"/>
  </w:num>
  <w:num w:numId="36" w16cid:durableId="347950859">
    <w:abstractNumId w:val="16"/>
  </w:num>
  <w:num w:numId="37" w16cid:durableId="368069462">
    <w:abstractNumId w:val="11"/>
  </w:num>
  <w:num w:numId="38" w16cid:durableId="1881044614">
    <w:abstractNumId w:val="28"/>
  </w:num>
  <w:num w:numId="39" w16cid:durableId="1980838330">
    <w:abstractNumId w:val="3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bA0tjQ3NDM0NDZT0lEKTi0uzszPAykwrQUANzJw5CwAAAA="/>
  </w:docVars>
  <w:rsids>
    <w:rsidRoot w:val="00202BF5"/>
    <w:rsid w:val="00001F39"/>
    <w:rsid w:val="00024221"/>
    <w:rsid w:val="00031A4A"/>
    <w:rsid w:val="00036FF6"/>
    <w:rsid w:val="000453FD"/>
    <w:rsid w:val="000470E1"/>
    <w:rsid w:val="00050A87"/>
    <w:rsid w:val="000570CF"/>
    <w:rsid w:val="00066459"/>
    <w:rsid w:val="00067A87"/>
    <w:rsid w:val="000776AC"/>
    <w:rsid w:val="00077952"/>
    <w:rsid w:val="00092484"/>
    <w:rsid w:val="00095DE4"/>
    <w:rsid w:val="000A0A30"/>
    <w:rsid w:val="000B5324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342E"/>
    <w:rsid w:val="00127EFE"/>
    <w:rsid w:val="001317C8"/>
    <w:rsid w:val="00142B6F"/>
    <w:rsid w:val="0014798F"/>
    <w:rsid w:val="0016436B"/>
    <w:rsid w:val="00170806"/>
    <w:rsid w:val="00180C22"/>
    <w:rsid w:val="00196075"/>
    <w:rsid w:val="001977EE"/>
    <w:rsid w:val="001B165D"/>
    <w:rsid w:val="001B65FA"/>
    <w:rsid w:val="001C0B98"/>
    <w:rsid w:val="001C0C9E"/>
    <w:rsid w:val="001C67C2"/>
    <w:rsid w:val="001C7A8C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5676"/>
    <w:rsid w:val="00291066"/>
    <w:rsid w:val="00297252"/>
    <w:rsid w:val="002A41D7"/>
    <w:rsid w:val="002B5F0C"/>
    <w:rsid w:val="002C48F1"/>
    <w:rsid w:val="002D1184"/>
    <w:rsid w:val="002D2066"/>
    <w:rsid w:val="002E32EF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47F3"/>
    <w:rsid w:val="00400112"/>
    <w:rsid w:val="004009BD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5457"/>
    <w:rsid w:val="00467AE2"/>
    <w:rsid w:val="00470E00"/>
    <w:rsid w:val="004718D2"/>
    <w:rsid w:val="00482B7E"/>
    <w:rsid w:val="00494DBA"/>
    <w:rsid w:val="004A15A9"/>
    <w:rsid w:val="004C6288"/>
    <w:rsid w:val="004D3045"/>
    <w:rsid w:val="004D48AD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30BD"/>
    <w:rsid w:val="00536747"/>
    <w:rsid w:val="0053680F"/>
    <w:rsid w:val="00537097"/>
    <w:rsid w:val="00547333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B4AC7"/>
    <w:rsid w:val="005C1952"/>
    <w:rsid w:val="005D0101"/>
    <w:rsid w:val="005D2803"/>
    <w:rsid w:val="005D364F"/>
    <w:rsid w:val="005E401D"/>
    <w:rsid w:val="005E5383"/>
    <w:rsid w:val="005E5B82"/>
    <w:rsid w:val="005F3978"/>
    <w:rsid w:val="005F3C4C"/>
    <w:rsid w:val="005F55CE"/>
    <w:rsid w:val="00605F56"/>
    <w:rsid w:val="00610C4F"/>
    <w:rsid w:val="00613C19"/>
    <w:rsid w:val="00616C23"/>
    <w:rsid w:val="00617CFD"/>
    <w:rsid w:val="006269CA"/>
    <w:rsid w:val="006322FD"/>
    <w:rsid w:val="00645F33"/>
    <w:rsid w:val="00651748"/>
    <w:rsid w:val="00662C98"/>
    <w:rsid w:val="00664584"/>
    <w:rsid w:val="00674B07"/>
    <w:rsid w:val="00691DE6"/>
    <w:rsid w:val="00694D21"/>
    <w:rsid w:val="006974FF"/>
    <w:rsid w:val="006B60CB"/>
    <w:rsid w:val="006D41F4"/>
    <w:rsid w:val="006D6C7D"/>
    <w:rsid w:val="006E2B2B"/>
    <w:rsid w:val="006E5398"/>
    <w:rsid w:val="006F0FEE"/>
    <w:rsid w:val="006F26D1"/>
    <w:rsid w:val="006F6909"/>
    <w:rsid w:val="007158DA"/>
    <w:rsid w:val="00736671"/>
    <w:rsid w:val="007369B2"/>
    <w:rsid w:val="00737EC8"/>
    <w:rsid w:val="00751067"/>
    <w:rsid w:val="00751F72"/>
    <w:rsid w:val="007569B0"/>
    <w:rsid w:val="00765881"/>
    <w:rsid w:val="00770571"/>
    <w:rsid w:val="007705CE"/>
    <w:rsid w:val="00787446"/>
    <w:rsid w:val="00791A62"/>
    <w:rsid w:val="007926B4"/>
    <w:rsid w:val="007B0186"/>
    <w:rsid w:val="007C7727"/>
    <w:rsid w:val="007D23A9"/>
    <w:rsid w:val="007E2FD1"/>
    <w:rsid w:val="007E46BD"/>
    <w:rsid w:val="007E594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6909"/>
    <w:rsid w:val="008675F4"/>
    <w:rsid w:val="008857A4"/>
    <w:rsid w:val="00894736"/>
    <w:rsid w:val="0089765E"/>
    <w:rsid w:val="008A2734"/>
    <w:rsid w:val="008C2481"/>
    <w:rsid w:val="008C25B4"/>
    <w:rsid w:val="008D072C"/>
    <w:rsid w:val="008D094D"/>
    <w:rsid w:val="008D6A93"/>
    <w:rsid w:val="008E1FA2"/>
    <w:rsid w:val="008F19A3"/>
    <w:rsid w:val="008F3296"/>
    <w:rsid w:val="009058BD"/>
    <w:rsid w:val="009060B8"/>
    <w:rsid w:val="009101BB"/>
    <w:rsid w:val="0091427E"/>
    <w:rsid w:val="0091515D"/>
    <w:rsid w:val="00924F47"/>
    <w:rsid w:val="009350D7"/>
    <w:rsid w:val="00945E5B"/>
    <w:rsid w:val="009521E5"/>
    <w:rsid w:val="00953CF8"/>
    <w:rsid w:val="009556F1"/>
    <w:rsid w:val="00955D78"/>
    <w:rsid w:val="009632CB"/>
    <w:rsid w:val="00971670"/>
    <w:rsid w:val="0097196F"/>
    <w:rsid w:val="00980D3A"/>
    <w:rsid w:val="00982898"/>
    <w:rsid w:val="00985BDC"/>
    <w:rsid w:val="009948AB"/>
    <w:rsid w:val="009B0C2B"/>
    <w:rsid w:val="009B163B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3BCE"/>
    <w:rsid w:val="009E40AB"/>
    <w:rsid w:val="009E68ED"/>
    <w:rsid w:val="009F6544"/>
    <w:rsid w:val="00A07BBB"/>
    <w:rsid w:val="00A15537"/>
    <w:rsid w:val="00A16662"/>
    <w:rsid w:val="00A33FFF"/>
    <w:rsid w:val="00A3746E"/>
    <w:rsid w:val="00A57422"/>
    <w:rsid w:val="00A602D1"/>
    <w:rsid w:val="00A71FAB"/>
    <w:rsid w:val="00A80AB9"/>
    <w:rsid w:val="00A81E41"/>
    <w:rsid w:val="00A8364F"/>
    <w:rsid w:val="00A852FF"/>
    <w:rsid w:val="00A8592E"/>
    <w:rsid w:val="00A95B6D"/>
    <w:rsid w:val="00AA3536"/>
    <w:rsid w:val="00AA45FC"/>
    <w:rsid w:val="00AB38C6"/>
    <w:rsid w:val="00AB47DF"/>
    <w:rsid w:val="00AB5457"/>
    <w:rsid w:val="00AC1C2C"/>
    <w:rsid w:val="00AC7C8D"/>
    <w:rsid w:val="00AD013F"/>
    <w:rsid w:val="00AD779D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C109C"/>
    <w:rsid w:val="00BC30A3"/>
    <w:rsid w:val="00BC65F8"/>
    <w:rsid w:val="00BF0FEC"/>
    <w:rsid w:val="00BF1664"/>
    <w:rsid w:val="00C0001E"/>
    <w:rsid w:val="00C04F24"/>
    <w:rsid w:val="00C20EAD"/>
    <w:rsid w:val="00C23D27"/>
    <w:rsid w:val="00C23F80"/>
    <w:rsid w:val="00C243C7"/>
    <w:rsid w:val="00C2470A"/>
    <w:rsid w:val="00C2710A"/>
    <w:rsid w:val="00C36B5F"/>
    <w:rsid w:val="00C44395"/>
    <w:rsid w:val="00C60E27"/>
    <w:rsid w:val="00C71789"/>
    <w:rsid w:val="00C8486B"/>
    <w:rsid w:val="00C91E9C"/>
    <w:rsid w:val="00C92F25"/>
    <w:rsid w:val="00C93FAD"/>
    <w:rsid w:val="00CB2233"/>
    <w:rsid w:val="00CC1E4D"/>
    <w:rsid w:val="00CC4631"/>
    <w:rsid w:val="00CC607D"/>
    <w:rsid w:val="00CC7887"/>
    <w:rsid w:val="00CD54E0"/>
    <w:rsid w:val="00CE5EE0"/>
    <w:rsid w:val="00D05DFD"/>
    <w:rsid w:val="00D21A92"/>
    <w:rsid w:val="00D3246E"/>
    <w:rsid w:val="00D34E29"/>
    <w:rsid w:val="00D35523"/>
    <w:rsid w:val="00D625D1"/>
    <w:rsid w:val="00D65290"/>
    <w:rsid w:val="00D730B8"/>
    <w:rsid w:val="00D74E05"/>
    <w:rsid w:val="00D761A2"/>
    <w:rsid w:val="00D84F29"/>
    <w:rsid w:val="00D911EF"/>
    <w:rsid w:val="00D913F5"/>
    <w:rsid w:val="00D91DC2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6BF1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7505A"/>
    <w:rsid w:val="00E93717"/>
    <w:rsid w:val="00EA1DA4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65671"/>
    <w:rsid w:val="00F73C25"/>
    <w:rsid w:val="00F83A7D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7874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59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89440FE-026C-4EEE-BAFB-2BA075629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Jennifer Flory</cp:lastModifiedBy>
  <cp:revision>3</cp:revision>
  <cp:lastPrinted>2017-11-21T15:15:00Z</cp:lastPrinted>
  <dcterms:created xsi:type="dcterms:W3CDTF">2023-04-05T19:33:00Z</dcterms:created>
  <dcterms:modified xsi:type="dcterms:W3CDTF">2023-04-07T14:17:00Z</dcterms:modified>
</cp:coreProperties>
</file>